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72468D" w14:textId="0C60CB26" w:rsidR="004B0651" w:rsidRDefault="00AC4013">
      <w:pPr>
        <w:rPr>
          <w:sz w:val="52"/>
          <w:szCs w:val="52"/>
        </w:rPr>
      </w:pPr>
      <w:r>
        <w:rPr>
          <w:sz w:val="52"/>
          <w:szCs w:val="52"/>
        </w:rPr>
        <w:t>FAQ</w:t>
      </w:r>
    </w:p>
    <w:p w14:paraId="0F65DB50" w14:textId="7B434177" w:rsidR="00AC4013" w:rsidRDefault="00AC4013">
      <w:pPr>
        <w:rPr>
          <w:sz w:val="52"/>
          <w:szCs w:val="52"/>
        </w:rPr>
      </w:pPr>
      <w:r>
        <w:rPr>
          <w:noProof/>
          <w:sz w:val="52"/>
          <w:szCs w:val="52"/>
        </w:rPr>
        <w:drawing>
          <wp:inline distT="0" distB="0" distL="0" distR="0" wp14:anchorId="414BDC9F" wp14:editId="55EA02E6">
            <wp:extent cx="5939155" cy="2943225"/>
            <wp:effectExtent l="0" t="0" r="444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drawing>
          <wp:inline distT="0" distB="0" distL="0" distR="0" wp14:anchorId="4411F8DE" wp14:editId="6711C0CA">
            <wp:extent cx="5939155" cy="3243580"/>
            <wp:effectExtent l="0" t="0" r="444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24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lastRenderedPageBreak/>
        <w:drawing>
          <wp:inline distT="0" distB="0" distL="0" distR="0" wp14:anchorId="4CDBAA30" wp14:editId="578574A6">
            <wp:extent cx="5934075" cy="303403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34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drawing>
          <wp:inline distT="0" distB="0" distL="0" distR="0" wp14:anchorId="1011E4D6" wp14:editId="07951EBD">
            <wp:extent cx="5943600" cy="30765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E096D" w14:textId="26EC7BDB" w:rsidR="00AC4013" w:rsidRDefault="00AC4013">
      <w:pPr>
        <w:rPr>
          <w:sz w:val="52"/>
          <w:szCs w:val="52"/>
        </w:rPr>
      </w:pPr>
      <w:r>
        <w:rPr>
          <w:sz w:val="52"/>
          <w:szCs w:val="52"/>
        </w:rPr>
        <w:br w:type="page"/>
      </w:r>
    </w:p>
    <w:p w14:paraId="6B1579C5" w14:textId="177C5D87" w:rsidR="00AC4013" w:rsidRDefault="00AC4013">
      <w:pPr>
        <w:rPr>
          <w:sz w:val="52"/>
          <w:szCs w:val="52"/>
        </w:rPr>
      </w:pPr>
      <w:r>
        <w:rPr>
          <w:sz w:val="52"/>
          <w:szCs w:val="52"/>
        </w:rPr>
        <w:lastRenderedPageBreak/>
        <w:t>Notes</w:t>
      </w:r>
      <w:r>
        <w:rPr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20315E23" wp14:editId="5BFD1786">
            <wp:simplePos x="0" y="0"/>
            <wp:positionH relativeFrom="column">
              <wp:posOffset>0</wp:posOffset>
            </wp:positionH>
            <wp:positionV relativeFrom="paragraph">
              <wp:posOffset>433070</wp:posOffset>
            </wp:positionV>
            <wp:extent cx="5934075" cy="3133725"/>
            <wp:effectExtent l="0" t="0" r="9525" b="9525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3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52"/>
          <w:szCs w:val="52"/>
        </w:rPr>
        <w:drawing>
          <wp:inline distT="0" distB="0" distL="0" distR="0" wp14:anchorId="60826319" wp14:editId="075B596D">
            <wp:extent cx="5939155" cy="3157855"/>
            <wp:effectExtent l="0" t="0" r="4445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15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lastRenderedPageBreak/>
        <w:drawing>
          <wp:inline distT="0" distB="0" distL="0" distR="0" wp14:anchorId="76C19BC8" wp14:editId="6291D602">
            <wp:extent cx="5939155" cy="3110230"/>
            <wp:effectExtent l="0" t="0" r="444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110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CC276" w14:textId="217A5907" w:rsidR="00AC4013" w:rsidRDefault="00AC4013">
      <w:pPr>
        <w:rPr>
          <w:sz w:val="52"/>
          <w:szCs w:val="52"/>
        </w:rPr>
      </w:pPr>
      <w:r>
        <w:rPr>
          <w:sz w:val="52"/>
          <w:szCs w:val="52"/>
        </w:rPr>
        <w:br w:type="page"/>
      </w:r>
    </w:p>
    <w:p w14:paraId="1EBC25C7" w14:textId="78671C50" w:rsidR="00AC4013" w:rsidRDefault="00AC4013">
      <w:pPr>
        <w:rPr>
          <w:sz w:val="52"/>
          <w:szCs w:val="52"/>
        </w:rPr>
      </w:pPr>
      <w:r>
        <w:rPr>
          <w:sz w:val="52"/>
          <w:szCs w:val="52"/>
        </w:rPr>
        <w:lastRenderedPageBreak/>
        <w:t>Projects</w:t>
      </w:r>
      <w:r>
        <w:rPr>
          <w:noProof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12CA0EBA" wp14:editId="04FDCA51">
            <wp:simplePos x="0" y="0"/>
            <wp:positionH relativeFrom="column">
              <wp:posOffset>0</wp:posOffset>
            </wp:positionH>
            <wp:positionV relativeFrom="paragraph">
              <wp:posOffset>538163</wp:posOffset>
            </wp:positionV>
            <wp:extent cx="5939155" cy="2400300"/>
            <wp:effectExtent l="0" t="0" r="4445" b="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52"/>
          <w:szCs w:val="52"/>
        </w:rPr>
        <w:drawing>
          <wp:inline distT="0" distB="0" distL="0" distR="0" wp14:anchorId="7AD10512" wp14:editId="1D8AB0C4">
            <wp:extent cx="5943600" cy="318643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lastRenderedPageBreak/>
        <w:drawing>
          <wp:inline distT="0" distB="0" distL="0" distR="0" wp14:anchorId="19A202B2" wp14:editId="718F93D7">
            <wp:extent cx="5939155" cy="3138805"/>
            <wp:effectExtent l="0" t="0" r="4445" b="44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13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drawing>
          <wp:inline distT="0" distB="0" distL="0" distR="0" wp14:anchorId="2F2F69D2" wp14:editId="79D48F63">
            <wp:extent cx="5934075" cy="305308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5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lastRenderedPageBreak/>
        <w:drawing>
          <wp:inline distT="0" distB="0" distL="0" distR="0" wp14:anchorId="5E372644" wp14:editId="6D8E4D41">
            <wp:extent cx="5934075" cy="297688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97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61ABB" w14:textId="77777777" w:rsidR="00AC4013" w:rsidRDefault="00AC4013">
      <w:pPr>
        <w:rPr>
          <w:sz w:val="52"/>
          <w:szCs w:val="52"/>
        </w:rPr>
      </w:pPr>
      <w:r>
        <w:rPr>
          <w:sz w:val="52"/>
          <w:szCs w:val="52"/>
        </w:rPr>
        <w:br w:type="page"/>
      </w:r>
    </w:p>
    <w:p w14:paraId="587C0D01" w14:textId="62DDB94F" w:rsidR="000362F2" w:rsidRDefault="000362F2">
      <w:pPr>
        <w:rPr>
          <w:sz w:val="52"/>
          <w:szCs w:val="52"/>
        </w:rPr>
      </w:pPr>
      <w:r>
        <w:rPr>
          <w:noProof/>
          <w:sz w:val="52"/>
          <w:szCs w:val="52"/>
        </w:rPr>
        <w:lastRenderedPageBreak/>
        <w:drawing>
          <wp:anchor distT="0" distB="0" distL="114300" distR="114300" simplePos="0" relativeHeight="251660288" behindDoc="0" locked="0" layoutInCell="1" allowOverlap="1" wp14:anchorId="21C2B486" wp14:editId="3A6C48B3">
            <wp:simplePos x="0" y="0"/>
            <wp:positionH relativeFrom="margin">
              <wp:align>right</wp:align>
            </wp:positionH>
            <wp:positionV relativeFrom="paragraph">
              <wp:posOffset>637540</wp:posOffset>
            </wp:positionV>
            <wp:extent cx="5934075" cy="4924425"/>
            <wp:effectExtent l="0" t="0" r="9525" b="9525"/>
            <wp:wrapTopAndBottom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92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C4013">
        <w:rPr>
          <w:sz w:val="52"/>
          <w:szCs w:val="52"/>
        </w:rPr>
        <w:t>Deadli</w:t>
      </w:r>
      <w:r>
        <w:rPr>
          <w:sz w:val="52"/>
          <w:szCs w:val="52"/>
        </w:rPr>
        <w:t>nes</w:t>
      </w:r>
      <w:r w:rsidR="00AC4013">
        <w:rPr>
          <w:noProof/>
          <w:sz w:val="52"/>
          <w:szCs w:val="52"/>
        </w:rPr>
        <w:lastRenderedPageBreak/>
        <w:drawing>
          <wp:inline distT="0" distB="0" distL="0" distR="0" wp14:anchorId="0E4912DF" wp14:editId="0D3F9667">
            <wp:extent cx="5943600" cy="34671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C4013">
        <w:rPr>
          <w:noProof/>
          <w:sz w:val="52"/>
          <w:szCs w:val="52"/>
        </w:rPr>
        <w:drawing>
          <wp:inline distT="0" distB="0" distL="0" distR="0" wp14:anchorId="606A9244" wp14:editId="43F5C923">
            <wp:extent cx="5934075" cy="406273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06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AF379" w14:textId="77777777" w:rsidR="000362F2" w:rsidRDefault="000362F2">
      <w:pPr>
        <w:rPr>
          <w:sz w:val="52"/>
          <w:szCs w:val="52"/>
        </w:rPr>
      </w:pPr>
      <w:r>
        <w:rPr>
          <w:sz w:val="52"/>
          <w:szCs w:val="52"/>
        </w:rPr>
        <w:br w:type="page"/>
      </w:r>
    </w:p>
    <w:p w14:paraId="619D193A" w14:textId="6A38BD2E" w:rsidR="00AC4013" w:rsidRDefault="000362F2">
      <w:pPr>
        <w:rPr>
          <w:sz w:val="52"/>
          <w:szCs w:val="52"/>
        </w:rPr>
      </w:pPr>
      <w:r>
        <w:rPr>
          <w:sz w:val="52"/>
          <w:szCs w:val="52"/>
        </w:rPr>
        <w:lastRenderedPageBreak/>
        <w:t>Student</w:t>
      </w:r>
    </w:p>
    <w:p w14:paraId="1DBE6DC5" w14:textId="47BF020B" w:rsidR="000362F2" w:rsidRDefault="000362F2">
      <w:pPr>
        <w:rPr>
          <w:sz w:val="52"/>
          <w:szCs w:val="52"/>
        </w:rPr>
      </w:pPr>
      <w:r>
        <w:rPr>
          <w:noProof/>
          <w:sz w:val="52"/>
          <w:szCs w:val="52"/>
        </w:rPr>
        <w:drawing>
          <wp:inline distT="0" distB="0" distL="0" distR="0" wp14:anchorId="1AB66771" wp14:editId="4864762E">
            <wp:extent cx="5943600" cy="34671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drawing>
          <wp:inline distT="0" distB="0" distL="0" distR="0" wp14:anchorId="36DA1C43" wp14:editId="600D9D7D">
            <wp:extent cx="5934075" cy="351028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51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lastRenderedPageBreak/>
        <w:drawing>
          <wp:inline distT="0" distB="0" distL="0" distR="0" wp14:anchorId="37D4ED9F" wp14:editId="6C03CFBC">
            <wp:extent cx="5943600" cy="34671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drawing>
          <wp:inline distT="0" distB="0" distL="0" distR="0" wp14:anchorId="0F2562E9" wp14:editId="526A276C">
            <wp:extent cx="5934075" cy="4543425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54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lastRenderedPageBreak/>
        <w:drawing>
          <wp:inline distT="0" distB="0" distL="0" distR="0" wp14:anchorId="4AC368BE" wp14:editId="083C30EE">
            <wp:extent cx="5934075" cy="3805555"/>
            <wp:effectExtent l="0" t="0" r="9525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0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drawing>
          <wp:inline distT="0" distB="0" distL="0" distR="0" wp14:anchorId="3416034E" wp14:editId="77EC42F5">
            <wp:extent cx="5943600" cy="34671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lastRenderedPageBreak/>
        <w:drawing>
          <wp:inline distT="0" distB="0" distL="0" distR="0" wp14:anchorId="7302EFEF" wp14:editId="16949925">
            <wp:extent cx="5943600" cy="34671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drawing>
          <wp:inline distT="0" distB="0" distL="0" distR="0" wp14:anchorId="5EC30D16" wp14:editId="5C2F1E93">
            <wp:extent cx="5934075" cy="3505200"/>
            <wp:effectExtent l="0" t="0" r="952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E2B61" w14:textId="77777777" w:rsidR="000362F2" w:rsidRDefault="000362F2">
      <w:pPr>
        <w:rPr>
          <w:sz w:val="52"/>
          <w:szCs w:val="52"/>
        </w:rPr>
      </w:pPr>
      <w:r>
        <w:rPr>
          <w:sz w:val="52"/>
          <w:szCs w:val="52"/>
        </w:rPr>
        <w:br w:type="page"/>
      </w:r>
    </w:p>
    <w:p w14:paraId="3B264F5A" w14:textId="1F013E37" w:rsidR="000362F2" w:rsidRDefault="000362F2">
      <w:pPr>
        <w:rPr>
          <w:sz w:val="52"/>
          <w:szCs w:val="52"/>
        </w:rPr>
      </w:pPr>
      <w:r>
        <w:rPr>
          <w:sz w:val="52"/>
          <w:szCs w:val="52"/>
        </w:rPr>
        <w:lastRenderedPageBreak/>
        <w:t>Timer</w:t>
      </w:r>
    </w:p>
    <w:p w14:paraId="0DBC9415" w14:textId="0B608542" w:rsidR="004E6FEC" w:rsidRDefault="000362F2">
      <w:pPr>
        <w:rPr>
          <w:sz w:val="52"/>
          <w:szCs w:val="52"/>
        </w:rPr>
      </w:pPr>
      <w:r>
        <w:rPr>
          <w:noProof/>
          <w:sz w:val="52"/>
          <w:szCs w:val="52"/>
        </w:rPr>
        <w:drawing>
          <wp:inline distT="0" distB="0" distL="0" distR="0" wp14:anchorId="3063472D" wp14:editId="76B7795F">
            <wp:extent cx="5943600" cy="34671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drawing>
          <wp:inline distT="0" distB="0" distL="0" distR="0" wp14:anchorId="671F1764" wp14:editId="6C01C16D">
            <wp:extent cx="5943600" cy="34671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lastRenderedPageBreak/>
        <w:drawing>
          <wp:inline distT="0" distB="0" distL="0" distR="0" wp14:anchorId="0461FB54" wp14:editId="37F51120">
            <wp:extent cx="5943600" cy="34671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drawing>
          <wp:inline distT="0" distB="0" distL="0" distR="0" wp14:anchorId="76998B5E" wp14:editId="073D2A44">
            <wp:extent cx="5943600" cy="34671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52"/>
          <w:szCs w:val="52"/>
        </w:rPr>
        <w:lastRenderedPageBreak/>
        <w:drawing>
          <wp:inline distT="0" distB="0" distL="0" distR="0" wp14:anchorId="2C2E2355" wp14:editId="08C8C07D">
            <wp:extent cx="5943600" cy="34671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4E409" w14:textId="77777777" w:rsidR="004E6FEC" w:rsidRDefault="004E6FEC">
      <w:pPr>
        <w:rPr>
          <w:sz w:val="52"/>
          <w:szCs w:val="52"/>
        </w:rPr>
      </w:pPr>
      <w:r>
        <w:rPr>
          <w:sz w:val="52"/>
          <w:szCs w:val="52"/>
        </w:rPr>
        <w:br w:type="page"/>
      </w:r>
    </w:p>
    <w:p w14:paraId="1F689D20" w14:textId="7B373B20" w:rsidR="000362F2" w:rsidRDefault="004E6FEC">
      <w:pPr>
        <w:rPr>
          <w:sz w:val="52"/>
          <w:szCs w:val="52"/>
        </w:rPr>
      </w:pPr>
      <w:r>
        <w:rPr>
          <w:sz w:val="52"/>
          <w:szCs w:val="52"/>
        </w:rPr>
        <w:lastRenderedPageBreak/>
        <w:t>Agenda</w:t>
      </w:r>
    </w:p>
    <w:p w14:paraId="10E42A45" w14:textId="07F964B3" w:rsidR="004E6FEC" w:rsidRDefault="004E6FEC">
      <w:pPr>
        <w:rPr>
          <w:sz w:val="52"/>
          <w:szCs w:val="52"/>
          <w:lang w:val="en-CA"/>
        </w:rPr>
      </w:pPr>
      <w:r w:rsidRPr="004E6FEC">
        <w:rPr>
          <w:sz w:val="52"/>
          <w:szCs w:val="52"/>
          <w:lang w:val="en-CA"/>
        </w:rPr>
        <w:drawing>
          <wp:inline distT="0" distB="0" distL="0" distR="0" wp14:anchorId="58E361E9" wp14:editId="0E5C5A1B">
            <wp:extent cx="5943600" cy="33947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8E4EC" w14:textId="2EA7ACE5" w:rsidR="004E6FEC" w:rsidRDefault="004E6FEC">
      <w:pPr>
        <w:rPr>
          <w:sz w:val="52"/>
          <w:szCs w:val="52"/>
          <w:lang w:val="en-CA"/>
        </w:rPr>
      </w:pPr>
      <w:r w:rsidRPr="004E6FEC">
        <w:rPr>
          <w:sz w:val="52"/>
          <w:szCs w:val="52"/>
          <w:lang w:val="en-CA"/>
        </w:rPr>
        <w:drawing>
          <wp:inline distT="0" distB="0" distL="0" distR="0" wp14:anchorId="1D50C296" wp14:editId="40578978">
            <wp:extent cx="4856879" cy="3743325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862586" cy="3747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08CC4" w14:textId="5D58C296" w:rsidR="004E6FEC" w:rsidRDefault="004E6FEC">
      <w:pPr>
        <w:rPr>
          <w:sz w:val="52"/>
          <w:szCs w:val="52"/>
          <w:lang w:val="en-CA"/>
        </w:rPr>
      </w:pPr>
      <w:r w:rsidRPr="004E6FEC">
        <w:rPr>
          <w:sz w:val="52"/>
          <w:szCs w:val="52"/>
          <w:lang w:val="en-CA"/>
        </w:rPr>
        <w:lastRenderedPageBreak/>
        <w:drawing>
          <wp:inline distT="0" distB="0" distL="0" distR="0" wp14:anchorId="312DEEA0" wp14:editId="4AA88D21">
            <wp:extent cx="5943600" cy="420941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1CCA5" w14:textId="790F9FD5" w:rsidR="004E6FEC" w:rsidRDefault="004E6FEC">
      <w:pPr>
        <w:rPr>
          <w:sz w:val="52"/>
          <w:szCs w:val="52"/>
          <w:lang w:val="en-CA"/>
        </w:rPr>
      </w:pPr>
      <w:r w:rsidRPr="004E6FEC">
        <w:rPr>
          <w:sz w:val="52"/>
          <w:szCs w:val="52"/>
          <w:lang w:val="en-CA"/>
        </w:rPr>
        <w:drawing>
          <wp:inline distT="0" distB="0" distL="0" distR="0" wp14:anchorId="09AC4C8B" wp14:editId="3B16E9AF">
            <wp:extent cx="5114925" cy="383236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129822" cy="3843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3B699" w14:textId="3F3B0A5F" w:rsidR="004E6FEC" w:rsidRDefault="004E6FEC">
      <w:pPr>
        <w:rPr>
          <w:sz w:val="52"/>
          <w:szCs w:val="52"/>
          <w:lang w:val="en-CA"/>
        </w:rPr>
      </w:pPr>
      <w:r w:rsidRPr="004E6FEC">
        <w:rPr>
          <w:sz w:val="52"/>
          <w:szCs w:val="52"/>
          <w:lang w:val="en-CA"/>
        </w:rPr>
        <w:lastRenderedPageBreak/>
        <w:drawing>
          <wp:inline distT="0" distB="0" distL="0" distR="0" wp14:anchorId="7E5C5509" wp14:editId="32F651AA">
            <wp:extent cx="5943600" cy="24625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9C11E" w14:textId="2CE5D05A" w:rsidR="004E6FEC" w:rsidRDefault="004E6FEC">
      <w:pPr>
        <w:rPr>
          <w:sz w:val="52"/>
          <w:szCs w:val="52"/>
          <w:lang w:val="en-CA"/>
        </w:rPr>
      </w:pPr>
      <w:r>
        <w:rPr>
          <w:sz w:val="52"/>
          <w:szCs w:val="52"/>
          <w:lang w:val="en-CA"/>
        </w:rPr>
        <w:t>Minutes</w:t>
      </w:r>
    </w:p>
    <w:p w14:paraId="0776D30F" w14:textId="2ADCCD37" w:rsidR="004E6FEC" w:rsidRDefault="004E6FEC">
      <w:pPr>
        <w:rPr>
          <w:sz w:val="52"/>
          <w:szCs w:val="52"/>
          <w:lang w:val="en-CA"/>
        </w:rPr>
      </w:pPr>
      <w:r w:rsidRPr="004E6FEC">
        <w:rPr>
          <w:sz w:val="52"/>
          <w:szCs w:val="52"/>
          <w:lang w:val="en-CA"/>
        </w:rPr>
        <w:drawing>
          <wp:inline distT="0" distB="0" distL="0" distR="0" wp14:anchorId="31830E67" wp14:editId="55E770BC">
            <wp:extent cx="5943600" cy="38106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9868D" w14:textId="20A4B4D1" w:rsidR="004E6FEC" w:rsidRDefault="004E6FEC">
      <w:pPr>
        <w:rPr>
          <w:sz w:val="52"/>
          <w:szCs w:val="52"/>
          <w:lang w:val="en-CA"/>
        </w:rPr>
      </w:pPr>
      <w:r w:rsidRPr="004E6FEC">
        <w:rPr>
          <w:sz w:val="52"/>
          <w:szCs w:val="52"/>
          <w:lang w:val="en-CA"/>
        </w:rPr>
        <w:lastRenderedPageBreak/>
        <w:drawing>
          <wp:inline distT="0" distB="0" distL="0" distR="0" wp14:anchorId="5F5654F0" wp14:editId="55EA82B1">
            <wp:extent cx="4953000" cy="3825346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63668" cy="383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97AB5" w14:textId="606231EE" w:rsidR="004E6FEC" w:rsidRDefault="004E6FEC">
      <w:pPr>
        <w:rPr>
          <w:sz w:val="52"/>
          <w:szCs w:val="52"/>
          <w:lang w:val="en-CA"/>
        </w:rPr>
      </w:pPr>
      <w:r w:rsidRPr="004E6FEC">
        <w:rPr>
          <w:sz w:val="52"/>
          <w:szCs w:val="52"/>
          <w:lang w:val="en-CA"/>
        </w:rPr>
        <w:drawing>
          <wp:inline distT="0" distB="0" distL="0" distR="0" wp14:anchorId="54F62340" wp14:editId="35F3ADE0">
            <wp:extent cx="5943600" cy="42297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26336" w14:textId="2DE290A0" w:rsidR="004E6FEC" w:rsidRDefault="004E6FEC">
      <w:pPr>
        <w:rPr>
          <w:sz w:val="52"/>
          <w:szCs w:val="52"/>
          <w:lang w:val="en-CA"/>
        </w:rPr>
      </w:pPr>
      <w:r w:rsidRPr="004E6FEC">
        <w:rPr>
          <w:sz w:val="52"/>
          <w:szCs w:val="52"/>
          <w:lang w:val="en-CA"/>
        </w:rPr>
        <w:lastRenderedPageBreak/>
        <w:drawing>
          <wp:inline distT="0" distB="0" distL="0" distR="0" wp14:anchorId="511E7F65" wp14:editId="7CF3BE90">
            <wp:extent cx="5943600" cy="456374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31CC5" w14:textId="7179E59F" w:rsidR="004E6FEC" w:rsidRDefault="004E6FEC">
      <w:pPr>
        <w:rPr>
          <w:sz w:val="52"/>
          <w:szCs w:val="52"/>
          <w:lang w:val="en-CA"/>
        </w:rPr>
      </w:pPr>
      <w:r w:rsidRPr="004E6FEC">
        <w:rPr>
          <w:sz w:val="52"/>
          <w:szCs w:val="52"/>
          <w:lang w:val="en-CA"/>
        </w:rPr>
        <w:drawing>
          <wp:inline distT="0" distB="0" distL="0" distR="0" wp14:anchorId="3E529DAF" wp14:editId="647CA716">
            <wp:extent cx="4686300" cy="3290423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700090" cy="330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E27CE" w14:textId="5B726B05" w:rsidR="004E6FEC" w:rsidRDefault="004E6FEC">
      <w:pPr>
        <w:rPr>
          <w:sz w:val="52"/>
          <w:szCs w:val="52"/>
          <w:lang w:val="en-CA"/>
        </w:rPr>
      </w:pPr>
      <w:r>
        <w:rPr>
          <w:sz w:val="52"/>
          <w:szCs w:val="52"/>
          <w:lang w:val="en-CA"/>
        </w:rPr>
        <w:br w:type="page"/>
      </w:r>
      <w:r>
        <w:rPr>
          <w:sz w:val="52"/>
          <w:szCs w:val="52"/>
          <w:lang w:val="en-CA"/>
        </w:rPr>
        <w:lastRenderedPageBreak/>
        <w:t>Task List</w:t>
      </w:r>
    </w:p>
    <w:p w14:paraId="4F807E0D" w14:textId="670D8F0E" w:rsidR="004E6FEC" w:rsidRDefault="004E6FEC">
      <w:pPr>
        <w:rPr>
          <w:sz w:val="52"/>
          <w:szCs w:val="52"/>
          <w:lang w:val="en-CA"/>
        </w:rPr>
      </w:pPr>
      <w:r w:rsidRPr="004E6FEC">
        <w:rPr>
          <w:sz w:val="52"/>
          <w:szCs w:val="52"/>
          <w:lang w:val="en-CA"/>
        </w:rPr>
        <w:drawing>
          <wp:inline distT="0" distB="0" distL="0" distR="0" wp14:anchorId="0E35F85C" wp14:editId="3486551C">
            <wp:extent cx="5943600" cy="24669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B3E9C" w14:textId="207BE825" w:rsidR="004E6FEC" w:rsidRDefault="004E6FEC">
      <w:pPr>
        <w:rPr>
          <w:sz w:val="52"/>
          <w:szCs w:val="52"/>
          <w:lang w:val="en-CA"/>
        </w:rPr>
      </w:pPr>
    </w:p>
    <w:p w14:paraId="4C859D2C" w14:textId="7A3436DC" w:rsidR="004E6FEC" w:rsidRDefault="004E6FEC">
      <w:pPr>
        <w:rPr>
          <w:sz w:val="52"/>
          <w:szCs w:val="52"/>
          <w:lang w:val="en-CA"/>
        </w:rPr>
      </w:pPr>
      <w:r w:rsidRPr="004E6FEC">
        <w:rPr>
          <w:sz w:val="52"/>
          <w:szCs w:val="52"/>
          <w:lang w:val="en-CA"/>
        </w:rPr>
        <w:drawing>
          <wp:inline distT="0" distB="0" distL="0" distR="0" wp14:anchorId="56D76BF8" wp14:editId="2155F8BD">
            <wp:extent cx="5115639" cy="4210638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4210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98BB6" w14:textId="78B8767F" w:rsidR="004E6FEC" w:rsidRDefault="004E6FEC">
      <w:pPr>
        <w:rPr>
          <w:sz w:val="52"/>
          <w:szCs w:val="52"/>
          <w:lang w:val="en-CA"/>
        </w:rPr>
      </w:pPr>
      <w:r w:rsidRPr="004E6FEC">
        <w:rPr>
          <w:sz w:val="52"/>
          <w:szCs w:val="52"/>
          <w:lang w:val="en-CA"/>
        </w:rPr>
        <w:lastRenderedPageBreak/>
        <w:drawing>
          <wp:inline distT="0" distB="0" distL="0" distR="0" wp14:anchorId="2C20750B" wp14:editId="7436E33C">
            <wp:extent cx="5344271" cy="4420217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442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6D029" w14:textId="4DF6A7C8" w:rsidR="004E6FEC" w:rsidRDefault="004E6FEC">
      <w:pPr>
        <w:rPr>
          <w:sz w:val="52"/>
          <w:szCs w:val="52"/>
          <w:lang w:val="en-CA"/>
        </w:rPr>
      </w:pPr>
    </w:p>
    <w:p w14:paraId="0A8F728F" w14:textId="60122604" w:rsidR="004E6FEC" w:rsidRPr="004E6FEC" w:rsidRDefault="004E6FEC">
      <w:pPr>
        <w:rPr>
          <w:sz w:val="52"/>
          <w:szCs w:val="52"/>
          <w:lang w:val="en-CA"/>
        </w:rPr>
      </w:pPr>
      <w:r w:rsidRPr="004E6FEC">
        <w:rPr>
          <w:sz w:val="52"/>
          <w:szCs w:val="52"/>
          <w:lang w:val="en-CA"/>
        </w:rPr>
        <w:drawing>
          <wp:inline distT="0" distB="0" distL="0" distR="0" wp14:anchorId="334961D0" wp14:editId="0BD1A40C">
            <wp:extent cx="4781550" cy="3103410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811368" cy="3122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E6FEC" w:rsidRPr="004E6F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yMDY3NTEyMzcyMTJU0lEKTi0uzszPAykwrAUA5k1/BiwAAAA="/>
  </w:docVars>
  <w:rsids>
    <w:rsidRoot w:val="00AC4013"/>
    <w:rsid w:val="000362F2"/>
    <w:rsid w:val="0046363D"/>
    <w:rsid w:val="004B0651"/>
    <w:rsid w:val="004E6FEC"/>
    <w:rsid w:val="00AC4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1A61C"/>
  <w15:chartTrackingRefBased/>
  <w15:docId w15:val="{3239D33C-65F0-4A9E-A014-8531725AA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40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0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3</Pages>
  <Words>21</Words>
  <Characters>1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to Kanazawa</dc:creator>
  <cp:keywords/>
  <dc:description/>
  <cp:lastModifiedBy>Jumping Salad</cp:lastModifiedBy>
  <cp:revision>2</cp:revision>
  <dcterms:created xsi:type="dcterms:W3CDTF">2019-04-19T22:53:00Z</dcterms:created>
  <dcterms:modified xsi:type="dcterms:W3CDTF">2019-04-20T03:24:00Z</dcterms:modified>
</cp:coreProperties>
</file>